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FDCB2D6" w14:textId="64AEA7A1" w:rsidR="00514FEA" w:rsidRDefault="00000000" w:rsidP="0074444E">
      <w:pPr>
        <w:keepNext/>
        <w:keepLines/>
        <w:pBdr>
          <w:top w:val="nil"/>
          <w:left w:val="nil"/>
          <w:bottom w:val="nil"/>
          <w:right w:val="nil"/>
          <w:between w:val="nil"/>
        </w:pBdr>
        <w:shd w:val="clear" w:color="auto" w:fill="EBDDF4"/>
        <w:spacing w:after="200"/>
        <w:rPr>
          <w:b/>
          <w:bCs/>
          <w:color w:val="432673"/>
          <w:sz w:val="40"/>
          <w:szCs w:val="40"/>
        </w:rPr>
      </w:pPr>
      <w:bookmarkStart w:id="0" w:name="_ki3m8o8lrhn8" w:colFirst="0" w:colLast="0"/>
      <w:bookmarkEnd w:id="0"/>
      <w:r>
        <w:rPr>
          <w:b/>
          <w:bCs/>
          <w:color w:val="432673"/>
          <w:sz w:val="40"/>
          <w:szCs w:val="40"/>
        </w:rPr>
        <w:t>Activity 2 Reflective evaluation</w:t>
      </w:r>
    </w:p>
    <w:p w14:paraId="11E164B3" w14:textId="020D4746" w:rsidR="00BC2AE6" w:rsidRDefault="00BC2AE6" w:rsidP="00BC2AE6">
      <w:r>
        <w:t xml:space="preserve">Watch the </w:t>
      </w:r>
      <w:r w:rsidR="00534127">
        <w:t xml:space="preserve">ESP </w:t>
      </w:r>
      <w:r w:rsidR="0049313B">
        <w:t xml:space="preserve">Task 2.2 </w:t>
      </w:r>
      <w:r>
        <w:t>Evaluation</w:t>
      </w:r>
      <w:r w:rsidR="00534127">
        <w:t xml:space="preserve"> video (</w:t>
      </w:r>
      <w:hyperlink r:id="rId6" w:tgtFrame="_blank" w:history="1">
        <w:r w:rsidR="00534127" w:rsidRPr="00720E09">
          <w:rPr>
            <w:rStyle w:val="Hyperlink"/>
          </w:rPr>
          <w:t>https://vimeo.com/1200701426/59dda0e3c5</w:t>
        </w:r>
      </w:hyperlink>
      <w:r w:rsidR="00534127">
        <w:t>)</w:t>
      </w:r>
      <w:r>
        <w:t>.</w:t>
      </w:r>
    </w:p>
    <w:p w14:paraId="1707492D" w14:textId="41F01F31" w:rsidR="007C5422" w:rsidRDefault="00BC2AE6" w:rsidP="007C5422">
      <w:r>
        <w:t>Complete the diagram to show your understanding of what makes a strong reflective evaluation.</w:t>
      </w:r>
    </w:p>
    <w:p w14:paraId="67FD14EF" w14:textId="1F3BC259" w:rsidR="00514FEA" w:rsidRDefault="005C5C71" w:rsidP="007C5422">
      <w:r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F3385CE" wp14:editId="6938FE8F">
                <wp:simplePos x="0" y="0"/>
                <wp:positionH relativeFrom="column">
                  <wp:posOffset>0</wp:posOffset>
                </wp:positionH>
                <wp:positionV relativeFrom="paragraph">
                  <wp:posOffset>737218</wp:posOffset>
                </wp:positionV>
                <wp:extent cx="2476500" cy="1079500"/>
                <wp:effectExtent l="0" t="0" r="12700" b="12700"/>
                <wp:wrapNone/>
                <wp:docPr id="1955139009" name="Rounded 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6500" cy="1079500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rgbClr val="432673"/>
                          </a:solidFill>
                        </a:ln>
                        <a:effectLst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5CEF57E" w14:textId="2DD71E35" w:rsidR="005C5C71" w:rsidRDefault="005C5C71" w:rsidP="005C5C71">
                            <w:pPr>
                              <w:spacing w:after="0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2F3385CE" id="Rounded Rectangle 12" o:spid="_x0000_s1026" style="position:absolute;margin-left:0;margin-top:58.05pt;width:195pt;height:85pt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" filled="f" strokecolor="#432673">
                <v:textbox>
                  <w:txbxContent>
                    <w:p w14:paraId="75CEF57E" w14:textId="2DD71E35" w:rsidR="005C5C71" w:rsidRDefault="005C5C71" w:rsidP="005C5C71">
                      <w:pPr>
                        <w:spacing w:after="0"/>
                        <w:jc w:val="center"/>
                      </w:pPr>
                    </w:p>
                  </w:txbxContent>
                </v:textbox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42E97E2E" wp14:editId="4A8A943B">
                <wp:simplePos x="0" y="0"/>
                <wp:positionH relativeFrom="column">
                  <wp:posOffset>0</wp:posOffset>
                </wp:positionH>
                <wp:positionV relativeFrom="paragraph">
                  <wp:posOffset>2034677</wp:posOffset>
                </wp:positionV>
                <wp:extent cx="2478405" cy="1079500"/>
                <wp:effectExtent l="0" t="0" r="10795" b="12700"/>
                <wp:wrapNone/>
                <wp:docPr id="710263389" name="Rounded 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8405" cy="1079500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rgbClr val="432673"/>
                          </a:solidFill>
                        </a:ln>
                        <a:effectLst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0C12114" w14:textId="619F0D89" w:rsidR="005C5C71" w:rsidRDefault="005C5C71" w:rsidP="005C5C71">
                            <w:pPr>
                              <w:spacing w:after="0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42E97E2E" id="_x0000_s1027" style="position:absolute;margin-left:0;margin-top:160.2pt;width:195.15pt;height:85p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" filled="f" strokecolor="#432673">
                <v:textbox>
                  <w:txbxContent>
                    <w:p w14:paraId="00C12114" w14:textId="619F0D89" w:rsidR="005C5C71" w:rsidRDefault="005C5C71" w:rsidP="005C5C71">
                      <w:pPr>
                        <w:spacing w:after="0"/>
                        <w:jc w:val="center"/>
                      </w:pPr>
                    </w:p>
                  </w:txbxContent>
                </v:textbox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3B36BB33" wp14:editId="416584EF">
                <wp:simplePos x="0" y="0"/>
                <wp:positionH relativeFrom="column">
                  <wp:posOffset>3181865</wp:posOffset>
                </wp:positionH>
                <wp:positionV relativeFrom="paragraph">
                  <wp:posOffset>119380</wp:posOffset>
                </wp:positionV>
                <wp:extent cx="2478405" cy="1079500"/>
                <wp:effectExtent l="0" t="0" r="10795" b="12700"/>
                <wp:wrapNone/>
                <wp:docPr id="524114322" name="Rounded 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8405" cy="1079500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rgbClr val="432673"/>
                          </a:solidFill>
                        </a:ln>
                        <a:effectLst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9C24BD8" w14:textId="6260C359" w:rsidR="005C5C71" w:rsidRDefault="005C5C71" w:rsidP="005C5C71">
                            <w:pPr>
                              <w:spacing w:after="0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3B36BB33" id="_x0000_s1028" style="position:absolute;margin-left:250.55pt;margin-top:9.4pt;width:195.15pt;height:85pt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" filled="f" strokecolor="#432673">
                <v:textbox>
                  <w:txbxContent>
                    <w:p w14:paraId="09C24BD8" w14:textId="6260C359" w:rsidR="005C5C71" w:rsidRDefault="005C5C71" w:rsidP="005C5C71">
                      <w:pPr>
                        <w:spacing w:after="0"/>
                        <w:jc w:val="center"/>
                      </w:pPr>
                    </w:p>
                  </w:txbxContent>
                </v:textbox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75DC74C0" wp14:editId="6EA99512">
                <wp:simplePos x="0" y="0"/>
                <wp:positionH relativeFrom="column">
                  <wp:posOffset>6425514</wp:posOffset>
                </wp:positionH>
                <wp:positionV relativeFrom="paragraph">
                  <wp:posOffset>737218</wp:posOffset>
                </wp:positionV>
                <wp:extent cx="2478405" cy="1079500"/>
                <wp:effectExtent l="0" t="0" r="10795" b="12700"/>
                <wp:wrapNone/>
                <wp:docPr id="579627540" name="Rounded 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8405" cy="1079500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rgbClr val="432673"/>
                          </a:solidFill>
                        </a:ln>
                        <a:effectLst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BCD15B6" w14:textId="74EB782A" w:rsidR="005C5C71" w:rsidRDefault="005C5C71" w:rsidP="005C5C71">
                            <w:pPr>
                              <w:spacing w:after="0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75DC74C0" id="_x0000_s1029" style="position:absolute;margin-left:505.95pt;margin-top:58.05pt;width:195.15pt;height:85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" filled="f" strokecolor="#432673">
                <v:textbox>
                  <w:txbxContent>
                    <w:p w14:paraId="5BCD15B6" w14:textId="74EB782A" w:rsidR="005C5C71" w:rsidRDefault="005C5C71" w:rsidP="005C5C71">
                      <w:pPr>
                        <w:spacing w:after="0"/>
                        <w:jc w:val="center"/>
                      </w:pPr>
                    </w:p>
                  </w:txbxContent>
                </v:textbox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0A3A8BE4" wp14:editId="7AC8C1FB">
                <wp:simplePos x="0" y="0"/>
                <wp:positionH relativeFrom="column">
                  <wp:posOffset>6419335</wp:posOffset>
                </wp:positionH>
                <wp:positionV relativeFrom="paragraph">
                  <wp:posOffset>2034677</wp:posOffset>
                </wp:positionV>
                <wp:extent cx="2478405" cy="1079500"/>
                <wp:effectExtent l="0" t="0" r="10795" b="12700"/>
                <wp:wrapNone/>
                <wp:docPr id="1958672913" name="Rounded 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8405" cy="1079500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rgbClr val="432673"/>
                          </a:solidFill>
                        </a:ln>
                        <a:effectLst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10ED8FF" w14:textId="086DC8A4" w:rsidR="005C5C71" w:rsidRDefault="005C5C71" w:rsidP="005C5C71">
                            <w:pPr>
                              <w:spacing w:after="0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0A3A8BE4" id="_x0000_s1030" style="position:absolute;margin-left:505.45pt;margin-top:160.2pt;width:195.15pt;height:85pt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" filled="f" strokecolor="#432673">
                <v:textbox>
                  <w:txbxContent>
                    <w:p w14:paraId="610ED8FF" w14:textId="086DC8A4" w:rsidR="005C5C71" w:rsidRDefault="005C5C71" w:rsidP="005C5C71">
                      <w:pPr>
                        <w:spacing w:after="0"/>
                        <w:jc w:val="center"/>
                      </w:pPr>
                    </w:p>
                  </w:txbxContent>
                </v:textbox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70ED2DBC" wp14:editId="3B083C24">
                <wp:simplePos x="0" y="0"/>
                <wp:positionH relativeFrom="column">
                  <wp:posOffset>4399692</wp:posOffset>
                </wp:positionH>
                <wp:positionV relativeFrom="paragraph">
                  <wp:posOffset>1194761</wp:posOffset>
                </wp:positionV>
                <wp:extent cx="45719" cy="470444"/>
                <wp:effectExtent l="25400" t="12700" r="43815" b="12700"/>
                <wp:wrapNone/>
                <wp:docPr id="654217965" name="Straight Arr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5719" cy="470444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432673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6"/>
                        </a:lnRef>
                        <a:fillRef idx="0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284B43C2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4" o:spid="_x0000_s1026" type="#_x0000_t32" style="position:absolute;margin-left:346.45pt;margin-top:94.1pt;width:3.6pt;height:37.05pt;flip:y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" strokecolor="#432673">
                <v:stroke endarrow="block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1C9A9AF9" wp14:editId="45F7FF9A">
                <wp:simplePos x="0" y="0"/>
                <wp:positionH relativeFrom="column">
                  <wp:posOffset>5072449</wp:posOffset>
                </wp:positionH>
                <wp:positionV relativeFrom="paragraph">
                  <wp:posOffset>1238353</wp:posOffset>
                </wp:positionV>
                <wp:extent cx="1359724" cy="617872"/>
                <wp:effectExtent l="0" t="25400" r="37465" b="17145"/>
                <wp:wrapNone/>
                <wp:docPr id="1626456136" name="Straight Arr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59724" cy="617872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432673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6"/>
                        </a:lnRef>
                        <a:fillRef idx="0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4042975" id="Straight Arrow Connector 14" o:spid="_x0000_s1026" type="#_x0000_t32" style="position:absolute;margin-left:399.4pt;margin-top:97.5pt;width:107.05pt;height:48.65pt;flip:y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" strokecolor="#432673">
                <v:stroke endarrow="block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1BE08E03" wp14:editId="56159E92">
                <wp:simplePos x="0" y="0"/>
                <wp:positionH relativeFrom="column">
                  <wp:posOffset>2477873</wp:posOffset>
                </wp:positionH>
                <wp:positionV relativeFrom="paragraph">
                  <wp:posOffset>1238353</wp:posOffset>
                </wp:positionV>
                <wp:extent cx="1442027" cy="579087"/>
                <wp:effectExtent l="12700" t="25400" r="19050" b="18415"/>
                <wp:wrapNone/>
                <wp:docPr id="1978214064" name="Straight Arr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442027" cy="579087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432673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6"/>
                        </a:lnRef>
                        <a:fillRef idx="0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374E563" id="Straight Arrow Connector 14" o:spid="_x0000_s1026" type="#_x0000_t32" style="position:absolute;margin-left:195.1pt;margin-top:97.5pt;width:113.55pt;height:45.6pt;flip:x y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" strokecolor="#432673">
                <v:stroke endarrow="block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485BF82F" wp14:editId="167128E6">
                <wp:simplePos x="0" y="0"/>
                <wp:positionH relativeFrom="column">
                  <wp:posOffset>5072449</wp:posOffset>
                </wp:positionH>
                <wp:positionV relativeFrom="paragraph">
                  <wp:posOffset>2257099</wp:posOffset>
                </wp:positionV>
                <wp:extent cx="1359724" cy="334274"/>
                <wp:effectExtent l="0" t="0" r="37465" b="59690"/>
                <wp:wrapNone/>
                <wp:docPr id="1098786762" name="Straight Arr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59724" cy="334274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432673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6"/>
                        </a:lnRef>
                        <a:fillRef idx="0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D6E31A3" id="Straight Arrow Connector 14" o:spid="_x0000_s1026" type="#_x0000_t32" style="position:absolute;margin-left:399.4pt;margin-top:177.7pt;width:107.05pt;height:26.3pt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" strokecolor="#432673">
                <v:stroke endarrow="block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11FA38EF" wp14:editId="0E3ABB93">
                <wp:simplePos x="0" y="0"/>
                <wp:positionH relativeFrom="column">
                  <wp:posOffset>2478216</wp:posOffset>
                </wp:positionH>
                <wp:positionV relativeFrom="paragraph">
                  <wp:posOffset>2182958</wp:posOffset>
                </wp:positionV>
                <wp:extent cx="1330037" cy="412172"/>
                <wp:effectExtent l="25400" t="0" r="16510" b="45085"/>
                <wp:wrapNone/>
                <wp:docPr id="127085507" name="Straight Arr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330037" cy="412172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432673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6"/>
                        </a:lnRef>
                        <a:fillRef idx="0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8C69383" id="Straight Arrow Connector 14" o:spid="_x0000_s1026" type="#_x0000_t32" style="position:absolute;margin-left:195.15pt;margin-top:171.9pt;width:104.75pt;height:32.45pt;flip:x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" strokecolor="#432673">
                <v:stroke endarrow="block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45EB2C1E" wp14:editId="7E3ABCD5">
                <wp:simplePos x="0" y="0"/>
                <wp:positionH relativeFrom="column">
                  <wp:posOffset>3188043</wp:posOffset>
                </wp:positionH>
                <wp:positionV relativeFrom="paragraph">
                  <wp:posOffset>2887293</wp:posOffset>
                </wp:positionV>
                <wp:extent cx="2478405" cy="1080000"/>
                <wp:effectExtent l="0" t="0" r="10795" b="12700"/>
                <wp:wrapNone/>
                <wp:docPr id="1603460547" name="Rounded 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8405" cy="1080000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rgbClr val="432673"/>
                          </a:solidFill>
                        </a:ln>
                        <a:effectLst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844CEE3" w14:textId="76B6E5E9" w:rsidR="005C5C71" w:rsidRDefault="005C5C71" w:rsidP="005C5C71">
                            <w:pPr>
                              <w:spacing w:after="0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45EB2C1E" id="_x0000_s1031" style="position:absolute;margin-left:251.05pt;margin-top:227.35pt;width:195.15pt;height:85.05pt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" filled="f" strokecolor="#432673">
                <v:textbox>
                  <w:txbxContent>
                    <w:p w14:paraId="1844CEE3" w14:textId="76B6E5E9" w:rsidR="005C5C71" w:rsidRDefault="005C5C71" w:rsidP="005C5C71">
                      <w:pPr>
                        <w:spacing w:after="0"/>
                        <w:jc w:val="center"/>
                      </w:pPr>
                    </w:p>
                  </w:txbxContent>
                </v:textbox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72030DB7" wp14:editId="2E6B2DB1">
                <wp:simplePos x="0" y="0"/>
                <wp:positionH relativeFrom="column">
                  <wp:posOffset>4400378</wp:posOffset>
                </wp:positionH>
                <wp:positionV relativeFrom="paragraph">
                  <wp:posOffset>2423915</wp:posOffset>
                </wp:positionV>
                <wp:extent cx="45719" cy="462642"/>
                <wp:effectExtent l="50800" t="0" r="43815" b="33020"/>
                <wp:wrapNone/>
                <wp:docPr id="2064695094" name="Straight Arr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5719" cy="462642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432673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6"/>
                        </a:lnRef>
                        <a:fillRef idx="0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1D961BD" id="Straight Arrow Connector 14" o:spid="_x0000_s1026" type="#_x0000_t32" style="position:absolute;margin-left:346.5pt;margin-top:190.85pt;width:3.6pt;height:36.45pt;flip:x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" strokecolor="#432673">
                <v:stroke endarrow="block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529BA3CD" wp14:editId="60C4B1F2">
                <wp:simplePos x="0" y="0"/>
                <wp:positionH relativeFrom="column">
                  <wp:posOffset>3620530</wp:posOffset>
                </wp:positionH>
                <wp:positionV relativeFrom="paragraph">
                  <wp:posOffset>1620726</wp:posOffset>
                </wp:positionV>
                <wp:extent cx="1632857" cy="866899"/>
                <wp:effectExtent l="0" t="0" r="18415" b="9525"/>
                <wp:wrapNone/>
                <wp:docPr id="827367447" name="Oval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32857" cy="866899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rgbClr val="432673"/>
                          </a:solidFill>
                        </a:ln>
                        <a:effectLst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45890C1" w14:textId="142529C4" w:rsidR="007C5422" w:rsidRPr="007C5422" w:rsidRDefault="007C5422" w:rsidP="007C5422">
                            <w:pPr>
                              <w:spacing w:after="0"/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7C5422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Reflective evalu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529BA3CD" id="Oval 13" o:spid="_x0000_s1032" style="position:absolute;margin-left:285.1pt;margin-top:127.6pt;width:128.55pt;height:68.25pt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" fillcolor="white [3212]" strokecolor="#432673">
                <v:textbox>
                  <w:txbxContent>
                    <w:p w14:paraId="145890C1" w14:textId="142529C4" w:rsidR="007C5422" w:rsidRPr="007C5422" w:rsidRDefault="007C5422" w:rsidP="007C5422">
                      <w:pPr>
                        <w:spacing w:after="0"/>
                        <w:jc w:val="center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7C5422">
                        <w:rPr>
                          <w:b/>
                          <w:bCs/>
                          <w:sz w:val="28"/>
                          <w:szCs w:val="28"/>
                        </w:rPr>
                        <w:t>Reflective evaluation</w:t>
                      </w:r>
                    </w:p>
                  </w:txbxContent>
                </v:textbox>
              </v:oval>
            </w:pict>
          </mc:Fallback>
        </mc:AlternateContent>
      </w:r>
    </w:p>
    <w:sectPr w:rsidR="00514FE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6838" w:h="11906" w:orient="landscape"/>
      <w:pgMar w:top="1247" w:right="1440" w:bottom="2127" w:left="1440" w:header="709" w:footer="567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5E988D0" w14:textId="77777777" w:rsidR="006B5805" w:rsidRDefault="006B5805">
      <w:pPr>
        <w:spacing w:after="0" w:line="240" w:lineRule="auto"/>
      </w:pPr>
      <w:r>
        <w:separator/>
      </w:r>
    </w:p>
  </w:endnote>
  <w:endnote w:type="continuationSeparator" w:id="0">
    <w:p w14:paraId="2776A748" w14:textId="77777777" w:rsidR="006B5805" w:rsidRDefault="006B58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5D43328D-4D46-4726-A371-A5196BD47D64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2" w:fontKey="{B1F367B5-45AD-49D3-AA9B-E998C75709F2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9F9467" w14:textId="77777777" w:rsidR="004A1782" w:rsidRDefault="004A178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7FFFB9" w14:textId="77777777" w:rsidR="003A78F2" w:rsidRDefault="003A78F2" w:rsidP="003A78F2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color w:val="808080"/>
        <w:sz w:val="20"/>
        <w:szCs w:val="20"/>
      </w:rPr>
    </w:pPr>
  </w:p>
  <w:tbl>
    <w:tblPr>
      <w:tblW w:w="13958" w:type="dxa"/>
      <w:tblBorders>
        <w:top w:val="nil"/>
        <w:left w:val="nil"/>
        <w:bottom w:val="single" w:sz="12" w:space="0" w:color="E2EEBE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8121"/>
      <w:gridCol w:w="5837"/>
    </w:tblGrid>
    <w:tr w:rsidR="003A78F2" w14:paraId="043DE919" w14:textId="77777777" w:rsidTr="00EA201C">
      <w:tc>
        <w:tcPr>
          <w:tcW w:w="13958" w:type="dxa"/>
          <w:gridSpan w:val="2"/>
          <w:tcBorders>
            <w:bottom w:val="nil"/>
          </w:tcBorders>
        </w:tcPr>
        <w:p w14:paraId="13822E7B" w14:textId="5986005C" w:rsidR="003A78F2" w:rsidRDefault="003A78F2" w:rsidP="003A78F2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18"/>
              <w:szCs w:val="18"/>
            </w:rPr>
          </w:pPr>
          <w:r>
            <w:rPr>
              <w:sz w:val="20"/>
              <w:szCs w:val="20"/>
            </w:rPr>
            <w:t xml:space="preserve">Construction BSE: Employer-set </w:t>
          </w:r>
          <w:r w:rsidR="003C37E1">
            <w:rPr>
              <w:sz w:val="20"/>
              <w:szCs w:val="20"/>
            </w:rPr>
            <w:t>P</w:t>
          </w:r>
          <w:r>
            <w:rPr>
              <w:sz w:val="20"/>
              <w:szCs w:val="20"/>
            </w:rPr>
            <w:t>roject</w:t>
          </w:r>
          <w:r w:rsidR="0074444E" w:rsidRPr="0074444E">
            <w:rPr>
              <w:sz w:val="20"/>
              <w:szCs w:val="20"/>
            </w:rPr>
            <w:t xml:space="preserve"> (Research, planning and evaluation)</w:t>
          </w:r>
        </w:p>
      </w:tc>
    </w:tr>
    <w:tr w:rsidR="003A78F2" w14:paraId="3B6C4A3A" w14:textId="77777777" w:rsidTr="00EA201C">
      <w:tc>
        <w:tcPr>
          <w:tcW w:w="8121" w:type="dxa"/>
          <w:tcBorders>
            <w:top w:val="nil"/>
            <w:bottom w:val="single" w:sz="12" w:space="0" w:color="EBDDF4"/>
          </w:tcBorders>
        </w:tcPr>
        <w:p w14:paraId="56241156" w14:textId="34511B62" w:rsidR="003A78F2" w:rsidRDefault="003A78F2" w:rsidP="003A78F2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sz w:val="20"/>
              <w:szCs w:val="20"/>
            </w:rPr>
            <w:t xml:space="preserve">Version 1, </w:t>
          </w:r>
          <w:r w:rsidR="00ED3FDF">
            <w:rPr>
              <w:sz w:val="20"/>
              <w:szCs w:val="20"/>
            </w:rPr>
            <w:t>June</w:t>
          </w:r>
          <w:r>
            <w:rPr>
              <w:sz w:val="20"/>
              <w:szCs w:val="20"/>
            </w:rPr>
            <w:t xml:space="preserve"> 2026</w:t>
          </w:r>
        </w:p>
      </w:tc>
      <w:tc>
        <w:tcPr>
          <w:tcW w:w="5837" w:type="dxa"/>
          <w:tcBorders>
            <w:top w:val="nil"/>
            <w:bottom w:val="single" w:sz="12" w:space="0" w:color="EBDDF4"/>
          </w:tcBorders>
          <w:vAlign w:val="bottom"/>
        </w:tcPr>
        <w:p w14:paraId="40BA055B" w14:textId="77777777" w:rsidR="003A78F2" w:rsidRDefault="003A78F2" w:rsidP="003A78F2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18"/>
              <w:szCs w:val="18"/>
            </w:rPr>
            <w:t>© Gatsby Technical Education Projects 2026</w:t>
          </w:r>
        </w:p>
      </w:tc>
    </w:tr>
  </w:tbl>
  <w:p w14:paraId="44686890" w14:textId="77777777" w:rsidR="003A78F2" w:rsidRDefault="003A78F2" w:rsidP="003A78F2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sz w:val="20"/>
        <w:szCs w:val="20"/>
      </w:rPr>
    </w:pPr>
  </w:p>
  <w:p w14:paraId="74803FD0" w14:textId="77777777" w:rsidR="003A78F2" w:rsidRDefault="003A78F2" w:rsidP="003A78F2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color w:val="808080"/>
        <w:sz w:val="20"/>
        <w:szCs w:val="20"/>
      </w:rPr>
    </w:pPr>
    <w:r>
      <w:rPr>
        <w:color w:val="808080"/>
        <w:sz w:val="20"/>
        <w:szCs w:val="20"/>
      </w:rPr>
      <w:fldChar w:fldCharType="begin"/>
    </w:r>
    <w:r>
      <w:rPr>
        <w:color w:val="808080"/>
        <w:sz w:val="20"/>
        <w:szCs w:val="20"/>
      </w:rPr>
      <w:instrText>PAGE</w:instrText>
    </w:r>
    <w:r>
      <w:rPr>
        <w:color w:val="808080"/>
        <w:sz w:val="20"/>
        <w:szCs w:val="20"/>
      </w:rPr>
      <w:fldChar w:fldCharType="separate"/>
    </w:r>
    <w:r>
      <w:rPr>
        <w:color w:val="808080"/>
        <w:sz w:val="20"/>
        <w:szCs w:val="20"/>
      </w:rPr>
      <w:t>3</w:t>
    </w:r>
    <w:r>
      <w:rPr>
        <w:color w:val="808080"/>
        <w:sz w:val="20"/>
        <w:szCs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2527C5" w14:textId="77777777" w:rsidR="004A1782" w:rsidRDefault="004A178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291B16D" w14:textId="77777777" w:rsidR="006B5805" w:rsidRDefault="006B5805">
      <w:pPr>
        <w:spacing w:after="0" w:line="240" w:lineRule="auto"/>
      </w:pPr>
      <w:r>
        <w:separator/>
      </w:r>
    </w:p>
  </w:footnote>
  <w:footnote w:type="continuationSeparator" w:id="0">
    <w:p w14:paraId="65289DEA" w14:textId="77777777" w:rsidR="006B5805" w:rsidRDefault="006B580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C7C691" w14:textId="77777777" w:rsidR="004A1782" w:rsidRDefault="004A178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957F74" w14:textId="77777777" w:rsidR="00514FEA" w:rsidRDefault="00514FEA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sz w:val="20"/>
        <w:szCs w:val="20"/>
      </w:rPr>
    </w:pPr>
  </w:p>
  <w:tbl>
    <w:tblPr>
      <w:tblStyle w:val="a"/>
      <w:tblW w:w="13958" w:type="dxa"/>
      <w:tblInd w:w="0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3294"/>
      <w:gridCol w:w="10664"/>
    </w:tblGrid>
    <w:tr w:rsidR="00514FEA" w14:paraId="293CE58C" w14:textId="77777777">
      <w:tc>
        <w:tcPr>
          <w:tcW w:w="3294" w:type="dxa"/>
          <w:tcBorders>
            <w:bottom w:val="single" w:sz="12" w:space="0" w:color="EBDDF4"/>
          </w:tcBorders>
        </w:tcPr>
        <w:p w14:paraId="2347382B" w14:textId="77777777" w:rsidR="00514FEA" w:rsidRDefault="00514FEA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</w:p>
      </w:tc>
      <w:tc>
        <w:tcPr>
          <w:tcW w:w="10664" w:type="dxa"/>
          <w:tcBorders>
            <w:bottom w:val="single" w:sz="12" w:space="0" w:color="EBDDF4"/>
          </w:tcBorders>
        </w:tcPr>
        <w:p w14:paraId="5A613A35" w14:textId="018DCB24" w:rsidR="001F421D" w:rsidRDefault="001F421D" w:rsidP="001F421D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 xml:space="preserve">Resource 3: Employer-set </w:t>
          </w:r>
          <w:r w:rsidR="004A1782">
            <w:rPr>
              <w:sz w:val="20"/>
              <w:szCs w:val="20"/>
            </w:rPr>
            <w:t>p</w:t>
          </w:r>
          <w:r>
            <w:rPr>
              <w:sz w:val="20"/>
              <w:szCs w:val="20"/>
            </w:rPr>
            <w:t>roject evaluation</w:t>
          </w:r>
        </w:p>
        <w:p w14:paraId="5BC82B95" w14:textId="22C3F8A3" w:rsidR="00514FEA" w:rsidRDefault="001F421D" w:rsidP="001F421D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Activity 2 Worksheet</w:t>
          </w:r>
        </w:p>
      </w:tc>
    </w:tr>
  </w:tbl>
  <w:p w14:paraId="203EED59" w14:textId="77777777" w:rsidR="00514FEA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sz w:val="20"/>
        <w:szCs w:val="20"/>
      </w:rPr>
    </w:pPr>
    <w:r>
      <w:rPr>
        <w:noProof/>
      </w:rPr>
      <w:drawing>
        <wp:anchor distT="0" distB="0" distL="114300" distR="114300" simplePos="0" relativeHeight="251658240" behindDoc="0" locked="0" layoutInCell="1" hidden="0" allowOverlap="1" wp14:anchorId="2A7F2A7B" wp14:editId="6B8D6F06">
          <wp:simplePos x="0" y="0"/>
          <wp:positionH relativeFrom="column">
            <wp:posOffset>3</wp:posOffset>
          </wp:positionH>
          <wp:positionV relativeFrom="paragraph">
            <wp:posOffset>-601341</wp:posOffset>
          </wp:positionV>
          <wp:extent cx="1137557" cy="477540"/>
          <wp:effectExtent l="0" t="0" r="0" b="0"/>
          <wp:wrapNone/>
          <wp:docPr id="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37557" cy="47754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A606F7" w14:textId="77777777" w:rsidR="004A1782" w:rsidRDefault="004A178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removePersonalInformation/>
  <w:removeDateAndTime/>
  <w:embedTrueTypeFonts/>
  <w:hideSpellingErrors/>
  <w:hideGrammaticalError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QxNjMxNjIzMjawNDJW0lEKTi0uzszPAykwqwUALu2e2CwAAAA="/>
  </w:docVars>
  <w:rsids>
    <w:rsidRoot w:val="00514FEA"/>
    <w:rsid w:val="00005414"/>
    <w:rsid w:val="0012049F"/>
    <w:rsid w:val="00131B1C"/>
    <w:rsid w:val="001F421D"/>
    <w:rsid w:val="00232BF2"/>
    <w:rsid w:val="003002E5"/>
    <w:rsid w:val="003A78F2"/>
    <w:rsid w:val="003C37E1"/>
    <w:rsid w:val="0049313B"/>
    <w:rsid w:val="004A1782"/>
    <w:rsid w:val="004E651D"/>
    <w:rsid w:val="00514FEA"/>
    <w:rsid w:val="00534127"/>
    <w:rsid w:val="0058075F"/>
    <w:rsid w:val="005B4FE8"/>
    <w:rsid w:val="005C5C71"/>
    <w:rsid w:val="006B5805"/>
    <w:rsid w:val="006E3A95"/>
    <w:rsid w:val="006E4882"/>
    <w:rsid w:val="00736FF8"/>
    <w:rsid w:val="0074444E"/>
    <w:rsid w:val="007C5422"/>
    <w:rsid w:val="008575A9"/>
    <w:rsid w:val="0094258C"/>
    <w:rsid w:val="009948CC"/>
    <w:rsid w:val="009D67F7"/>
    <w:rsid w:val="00A239EC"/>
    <w:rsid w:val="00A566F2"/>
    <w:rsid w:val="00BC2AE6"/>
    <w:rsid w:val="00C50CB5"/>
    <w:rsid w:val="00D73884"/>
    <w:rsid w:val="00DC2236"/>
    <w:rsid w:val="00DC2C62"/>
    <w:rsid w:val="00DF6735"/>
    <w:rsid w:val="00E1301D"/>
    <w:rsid w:val="00ED3FDF"/>
    <w:rsid w:val="00F35A12"/>
    <w:rsid w:val="00F46133"/>
    <w:rsid w:val="00F47A76"/>
    <w:rsid w:val="00F646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843704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color w:val="0D0D0D"/>
        <w:sz w:val="22"/>
        <w:szCs w:val="22"/>
        <w:lang w:val="en-GB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240" w:after="200"/>
      <w:outlineLvl w:val="0"/>
    </w:pPr>
    <w:rPr>
      <w:color w:val="432673"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40" w:after="120"/>
      <w:outlineLvl w:val="1"/>
    </w:pPr>
    <w:rPr>
      <w:color w:val="432673"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bCs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bCs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bCs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0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Title">
    <w:name w:val="Title"/>
    <w:basedOn w:val="Normal"/>
    <w:next w:val="Normal"/>
    <w:uiPriority w:val="10"/>
    <w:qFormat/>
    <w:pPr>
      <w:pBdr>
        <w:top w:val="single" w:sz="4" w:space="6" w:color="FFFFFF"/>
        <w:left w:val="single" w:sz="4" w:space="10" w:color="FFFFFF"/>
        <w:bottom w:val="single" w:sz="4" w:space="8" w:color="FFFFFF"/>
        <w:right w:val="single" w:sz="4" w:space="10" w:color="FFFFFF"/>
      </w:pBdr>
      <w:shd w:val="clear" w:color="auto" w:fill="EBDDF4"/>
      <w:spacing w:before="600" w:after="600" w:line="240" w:lineRule="auto"/>
      <w:jc w:val="center"/>
    </w:pPr>
    <w:rPr>
      <w:b/>
      <w:bCs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spacing w:after="120"/>
      <w:jc w:val="center"/>
    </w:pPr>
    <w:rPr>
      <w:color w:val="432673"/>
      <w:sz w:val="36"/>
      <w:szCs w:val="36"/>
    </w:rPr>
  </w:style>
  <w:style w:type="table" w:customStyle="1" w:styleId="a">
    <w:basedOn w:val="TableNormal0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0">
    <w:basedOn w:val="TableNormal0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1F421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F421D"/>
  </w:style>
  <w:style w:type="paragraph" w:styleId="Footer">
    <w:name w:val="footer"/>
    <w:basedOn w:val="Normal"/>
    <w:link w:val="FooterChar"/>
    <w:uiPriority w:val="99"/>
    <w:unhideWhenUsed/>
    <w:rsid w:val="001F421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F421D"/>
  </w:style>
  <w:style w:type="character" w:styleId="Hyperlink">
    <w:name w:val="Hyperlink"/>
    <w:basedOn w:val="DefaultParagraphFont"/>
    <w:uiPriority w:val="99"/>
    <w:unhideWhenUsed/>
    <w:rsid w:val="00534127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customXml" Target="../customXml/item3.xml"/><Relationship Id="rId2" Type="http://schemas.openxmlformats.org/officeDocument/2006/relationships/settings" Target="settings.xml"/><Relationship Id="rId16" Type="http://schemas.openxmlformats.org/officeDocument/2006/relationships/customXml" Target="../customXml/item2.xml"/><Relationship Id="rId1" Type="http://schemas.openxmlformats.org/officeDocument/2006/relationships/styles" Target="styles.xml"/><Relationship Id="rId6" Type="http://schemas.openxmlformats.org/officeDocument/2006/relationships/hyperlink" Target="https://vimeo.com/1200701426/59dda0e3c5" TargetMode="External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5" Type="http://schemas.openxmlformats.org/officeDocument/2006/relationships/customXml" Target="../customXml/item1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3CBE4BB3A37E488EBA36778162DF73" ma:contentTypeVersion="14" ma:contentTypeDescription="Create a new document." ma:contentTypeScope="" ma:versionID="0fb43fb1aa4e59332d5b0f19b84463ad">
  <xsd:schema xmlns:xsd="http://www.w3.org/2001/XMLSchema" xmlns:xs="http://www.w3.org/2001/XMLSchema" xmlns:p="http://schemas.microsoft.com/office/2006/metadata/properties" xmlns:ns2="793c77ee-4b4c-4c71-81d8-13ade05a2728" xmlns:ns3="35bd0bae-f88e-4010-86b3-4f837abcc0be" targetNamespace="http://schemas.microsoft.com/office/2006/metadata/properties" ma:root="true" ma:fieldsID="72831a12c1f50ef4f14741b0b460a1ce" ns2:_="" ns3:_="">
    <xsd:import namespace="793c77ee-4b4c-4c71-81d8-13ade05a2728"/>
    <xsd:import namespace="35bd0bae-f88e-4010-86b3-4f837abcc0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3c77ee-4b4c-4c71-81d8-13ade05a27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5c323eb9-42bf-4c5f-9fdb-2be1ed835cc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d0bae-f88e-4010-86b3-4f837abcc0b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528b4b58-1043-4966-96c8-0b089c760a9f}" ma:internalName="TaxCatchAll" ma:showField="CatchAllData" ma:web="35bd0bae-f88e-4010-86b3-4f837abcc0b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5bd0bae-f88e-4010-86b3-4f837abcc0be" xsi:nil="true"/>
    <lcf76f155ced4ddcb4097134ff3c332f xmlns="793c77ee-4b4c-4c71-81d8-13ade05a272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63CF2152-96E5-4262-8938-5DD00D718A78}"/>
</file>

<file path=customXml/itemProps2.xml><?xml version="1.0" encoding="utf-8"?>
<ds:datastoreItem xmlns:ds="http://schemas.openxmlformats.org/officeDocument/2006/customXml" ds:itemID="{6778BB94-28EE-4B07-A70D-4ACD0AF92C4D}"/>
</file>

<file path=customXml/itemProps3.xml><?xml version="1.0" encoding="utf-8"?>
<ds:datastoreItem xmlns:ds="http://schemas.openxmlformats.org/officeDocument/2006/customXml" ds:itemID="{7AC60135-7EBE-4BE2-A798-B0237C0D7ED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3</Words>
  <Characters>248</Characters>
  <Application>Microsoft Office Word</Application>
  <DocSecurity>0</DocSecurity>
  <Lines>2</Lines>
  <Paragraphs>1</Paragraphs>
  <ScaleCrop>false</ScaleCrop>
  <Company/>
  <LinksUpToDate>false</LinksUpToDate>
  <CharactersWithSpaces>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/>
  <cp:revision>1</cp:revision>
  <dcterms:created xsi:type="dcterms:W3CDTF">2026-06-15T08:30:00Z</dcterms:created>
  <dcterms:modified xsi:type="dcterms:W3CDTF">2026-06-15T08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3CBE4BB3A37E488EBA36778162DF73</vt:lpwstr>
  </property>
</Properties>
</file>